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in</w:t>
      </w:r>
      <w:r>
        <w:t xml:space="preserve"> </w:t>
      </w:r>
      <w:r>
        <w:t xml:space="preserve">Singapore</w:t>
      </w:r>
    </w:p>
    <w:bookmarkStart w:id="26" w:name="cover-letter"/>
    <w:p>
      <w:pPr>
        <w:pStyle w:val="Heading1"/>
      </w:pPr>
      <w:r>
        <w:t xml:space="preserve">Cover Letter</w:t>
      </w:r>
    </w:p>
    <w:p>
      <w:pPr>
        <w:pStyle w:val="FirstParagraph"/>
      </w:pPr>
      <w:r>
        <w:rPr>
          <w:bCs/>
          <w:b/>
        </w:rPr>
        <w:t xml:space="preserve">Telecommunication Engineer – Singapore Singapore</w:t>
      </w:r>
    </w:p>
    <w:p>
      <w:pPr>
        <w:pStyle w:val="BodyText"/>
      </w:pPr>
      <w:r>
        <w:t xml:space="preserve">Dear Hiring Manager,</w:t>
      </w:r>
    </w:p>
    <w:p>
      <w:pPr>
        <w:pStyle w:val="BodyText"/>
      </w:pPr>
      <w:r>
        <w:t xml:space="preserve">I am writing to express my sincere interest in the Telecommunication Engineer position at your esteemed organization in Singapore. As a highly motivated and technically proficient professional with over [X years] of experience in the telecommunications industry, I am eager to contribute my expertise to drive innovation and excellence in Singapore’s dynamic digital landscape. With a deep understanding of cutting-edge technologies, network design, and system optimization, I am confident that my skills align seamlessly with your requirements for a Telecommunication Engineer role in Singapore Singapore.</w:t>
      </w:r>
    </w:p>
    <w:bookmarkStart w:id="20" w:name="professional-background"/>
    <w:p>
      <w:pPr>
        <w:pStyle w:val="Heading2"/>
      </w:pPr>
      <w:r>
        <w:t xml:space="preserve">Professional Background</w:t>
      </w:r>
    </w:p>
    <w:p>
      <w:pPr>
        <w:pStyle w:val="FirstParagraph"/>
      </w:pPr>
      <w:r>
        <w:t xml:space="preserve">Throughout my career as a Telecommunication Engineer, I have specialized in designing, implementing, and maintaining complex communication systems that support the evolving needs of businesses and consumers. My work has spanned various domains, including wireless networks, fiber-optic infrastructure, and data transmission technologies. I have collaborated with teams across multiple countries to deliver scalable solutions that meet global standards while adapting to local regulations and market demands.</w:t>
      </w:r>
    </w:p>
    <w:p>
      <w:pPr>
        <w:pStyle w:val="BodyText"/>
      </w:pPr>
      <w:r>
        <w:t xml:space="preserve">What excites me most about the opportunity in Singapore is the city-state’s reputation as a global hub for innovation and technology. As a Telecommunication Engineer, I am deeply inspired by Singapore’s commitment to digital transformation, its leadership in 5G deployment, and its vision for a smart nation. I believe my technical acumen and passion for advancing telecommunications can make a meaningful contribution to your organization’s mission of delivering next-generation connectivity solutions in Singapore Singapore.</w:t>
      </w:r>
    </w:p>
    <w:bookmarkEnd w:id="20"/>
    <w:bookmarkStart w:id="21" w:name="technical-expertise"/>
    <w:p>
      <w:pPr>
        <w:pStyle w:val="Heading2"/>
      </w:pPr>
      <w:r>
        <w:t xml:space="preserve">Technical Expertise</w:t>
      </w:r>
    </w:p>
    <w:p>
      <w:pPr>
        <w:pStyle w:val="FirstParagraph"/>
      </w:pPr>
      <w:r>
        <w:t xml:space="preserve">As a Telecommunication Engineer, I possess a robust skill set that includes network planning, system integration, and troubleshooting. My expertise spans the entire lifecycle of telecommunications projects, from conceptualization to deployment and maintenance. I am well-versed in technologies such as LTE/5G networks, optical fiber communication systems, satellite communication, and enterprise-grade data networks. Additionally, I have hands-on experience with tools like Cisco Packet Tracer, MATLAB for signal processing simulations, and network monitoring platforms like Nagios and SolarWinds.</w:t>
      </w:r>
    </w:p>
    <w:p>
      <w:pPr>
        <w:pStyle w:val="BodyText"/>
      </w:pPr>
      <w:r>
        <w:t xml:space="preserve">One of my key achievements as a Telecommunication Engineer was leading the implementation of a high-capacity fiber-optic backbone for a multinational corporation in Southeast Asia. This project required meticulous planning to ensure minimal downtime while adhering to strict compliance standards. The success of this initiative not only improved the client’s network performance by 40% but also reinforced my ability to deliver results under pressure in fast-paced environments.</w:t>
      </w:r>
    </w:p>
    <w:bookmarkEnd w:id="21"/>
    <w:bookmarkStart w:id="22" w:name="adaptability-and-problem-solving"/>
    <w:p>
      <w:pPr>
        <w:pStyle w:val="Heading2"/>
      </w:pPr>
      <w:r>
        <w:t xml:space="preserve">Adaptability and Problem-Solving</w:t>
      </w:r>
    </w:p>
    <w:p>
      <w:pPr>
        <w:pStyle w:val="FirstParagraph"/>
      </w:pPr>
      <w:r>
        <w:t xml:space="preserve">As a Telecommunication Engineer, I understand that the industry is constantly evolving, driven by advancements in artificial intelligence, IoT (Internet of Things), and edge computing. In Singapore Singapore, where the demand for reliable and high-speed connectivity is ever-increasing, my ability to adapt to new technologies and solve complex problems is a significant asset. I have consistently demonstrated this through my work on projects that required innovative solutions to address challenges such as network latency, signal interference, and data security vulnerabilities.</w:t>
      </w:r>
    </w:p>
    <w:p>
      <w:pPr>
        <w:pStyle w:val="BodyText"/>
      </w:pPr>
      <w:r>
        <w:t xml:space="preserve">For instance, during a recent project in Singapore’s smart city initiative, I collaborated with cross-functional teams to deploy a scalable IoT-based traffic management system. This involved integrating wireless sensors with existing communication networks while ensuring real-time data transmission. My role as the lead Telecommunication Engineer required me to coordinate with software developers, hardware engineers, and regulatory bodies to meet strict deadlines and compliance requirements. The project was completed ahead of schedule and received recognition for its contribution to reducing urban congestion.</w:t>
      </w:r>
    </w:p>
    <w:bookmarkEnd w:id="22"/>
    <w:bookmarkStart w:id="23" w:name="commitment-to-excellence"/>
    <w:p>
      <w:pPr>
        <w:pStyle w:val="Heading2"/>
      </w:pPr>
      <w:r>
        <w:t xml:space="preserve">Commitment to Excellence</w:t>
      </w:r>
    </w:p>
    <w:p>
      <w:pPr>
        <w:pStyle w:val="FirstParagraph"/>
      </w:pPr>
      <w:r>
        <w:t xml:space="preserve">My dedication to excellence as a Telecommunication Engineer is reflected in my continuous pursuit of professional development. I hold certifications such as [insert relevant certifications, e.g., Cisco CCNA, CompTIA Network+, or Huawei Certified Professional], which have equipped me with the knowledge to stay ahead of industry trends. Additionally, I actively participate in telecommunications forums and conferences in Singapore Singapore to stay informed about the latest advancements and network with industry leaders.</w:t>
      </w:r>
    </w:p>
    <w:p>
      <w:pPr>
        <w:pStyle w:val="BodyText"/>
      </w:pPr>
      <w:r>
        <w:t xml:space="preserve">I am also a strong advocate for sustainable practices in telecommunications. As a Telecommunication Engineer, I believe that energy-efficient solutions and eco-friendly infrastructure are essential for long-term growth. In my previous roles, I have contributed to initiatives that reduced power consumption in network equipment by 25% while maintaining optimal performance levels.</w:t>
      </w:r>
    </w:p>
    <w:bookmarkEnd w:id="23"/>
    <w:bookmarkStart w:id="24" w:name="why-singapore-singapore"/>
    <w:p>
      <w:pPr>
        <w:pStyle w:val="Heading2"/>
      </w:pPr>
      <w:r>
        <w:t xml:space="preserve">Why Singapore Singapore?</w:t>
      </w:r>
    </w:p>
    <w:p>
      <w:pPr>
        <w:pStyle w:val="FirstParagraph"/>
      </w:pPr>
      <w:r>
        <w:t xml:space="preserve">Singapore Singapore stands out as a premier destination for telecommunications professionals due to its strategic location, advanced infrastructure, and supportive regulatory environment. As a Telecommunication Engineer, I am particularly drawn to the opportunities in this vibrant ecosystem. The city-state’s emphasis on innovation and digital transformation aligns perfectly with my career goals and technical interests.</w:t>
      </w:r>
    </w:p>
    <w:p>
      <w:pPr>
        <w:pStyle w:val="BodyText"/>
      </w:pPr>
      <w:r>
        <w:t xml:space="preserve">Moreover, Singapore’s multicultural environment has prepared me to work effectively with diverse teams and clients. My experience working in multinational settings has honed my communication skills, enabling me to bridge cultural gaps and deliver solutions that cater to a global audience. I am confident that my ability to collaborate across different disciplines will be an asset to your team in Singapore Singapore.</w:t>
      </w:r>
    </w:p>
    <w:bookmarkEnd w:id="24"/>
    <w:bookmarkStart w:id="25" w:name="conclusion"/>
    <w:p>
      <w:pPr>
        <w:pStyle w:val="Heading2"/>
      </w:pPr>
      <w:r>
        <w:t xml:space="preserve">Conclusion</w:t>
      </w:r>
    </w:p>
    <w:p>
      <w:pPr>
        <w:pStyle w:val="FirstParagraph"/>
      </w:pPr>
      <w:r>
        <w:t xml:space="preserve">In conclusion, I am eager to bring my expertise as a Telecommunication Engineer to your organization in Singapore Singapore. I am excited about the opportunity to contribute to projects that shape the future of telecommunications and support Singapore’s vision of a connected, smart nation. Thank you for considering my application. I would welcome the chance to discuss how my background and skill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in Singapore</dc:title>
  <dc:creator/>
  <dc:language>en</dc:language>
  <cp:keywords/>
  <dcterms:created xsi:type="dcterms:W3CDTF">2026-07-23T12:51:03Z</dcterms:created>
  <dcterms:modified xsi:type="dcterms:W3CDTF">2026-07-23T12:51:03Z</dcterms:modified>
</cp:coreProperties>
</file>

<file path=docProps/custom.xml><?xml version="1.0" encoding="utf-8"?>
<Properties xmlns="http://schemas.openxmlformats.org/officeDocument/2006/custom-properties" xmlns:vt="http://schemas.openxmlformats.org/officeDocument/2006/docPropsVTypes"/>
</file>